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unurnasan lkhagvasur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unurnas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khagvasur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814 vermont dr elk grove village 600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uunku200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314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khji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